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946BAB" w14:textId="77777777" w:rsidR="00F64063" w:rsidRDefault="00F64063">
      <w:pPr>
        <w:rPr>
          <w:rFonts w:ascii="Eras Bold ITC" w:hAnsi="Eras Bold ITC" w:cs="Times New Roman"/>
          <w:sz w:val="144"/>
          <w:szCs w:val="1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</w:p>
    <w:p w14:paraId="6750E00D" w14:textId="77777777" w:rsidR="00F64063" w:rsidRDefault="00F64063">
      <w:pPr>
        <w:rPr>
          <w:rFonts w:ascii="Eras Bold ITC" w:hAnsi="Eras Bold ITC" w:cs="Times New Roman"/>
          <w:sz w:val="144"/>
          <w:szCs w:val="1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</w:p>
    <w:p w14:paraId="0C88A163" w14:textId="5BEE7D7C" w:rsidR="00AA11BD" w:rsidRPr="00D63930" w:rsidRDefault="00F64063">
      <w:pPr>
        <w:rPr>
          <w:rFonts w:ascii="Eras Bold ITC" w:hAnsi="Eras Bold ITC" w:cs="Times New Roman"/>
          <w:b/>
          <w:outline/>
          <w:color w:val="000000" w:themeColor="text1"/>
          <w:sz w:val="144"/>
          <w:szCs w:val="144"/>
          <w14:shadow w14:blurRad="0" w14:dist="139700" w14:dir="2760000" w14:sx="94000" w14:sy="94000" w14:kx="0" w14:ky="0" w14:algn="tl">
            <w14:schemeClr w14:val="tx1"/>
          </w14:shadow>
          <w14:textOutline w14:w="6604" w14:cap="flat" w14:cmpd="sng" w14:algn="ctr">
            <w14:solidFill>
              <w14:schemeClr w14:val="tx1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</w:pPr>
      <w:r w:rsidRPr="00D63930">
        <w:rPr>
          <w:rFonts w:ascii="Eras Bold ITC" w:hAnsi="Eras Bold ITC" w:cs="Times New Roman"/>
          <w:b/>
          <w:outline/>
          <w:noProof/>
          <w:color w:val="000000" w:themeColor="text1"/>
          <w:sz w:val="144"/>
          <w:szCs w:val="144"/>
          <w14:shadow w14:blurRad="0" w14:dist="139700" w14:dir="2760000" w14:sx="94000" w14:sy="94000" w14:kx="0" w14:ky="0" w14:algn="tl">
            <w14:schemeClr w14:val="tx1"/>
          </w14:shadow>
          <w14:textOutline w14:w="6604" w14:cap="flat" w14:cmpd="sng" w14:algn="ctr">
            <w14:solidFill>
              <w14:schemeClr w14:val="tx1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drawing>
          <wp:anchor distT="0" distB="0" distL="114300" distR="114300" simplePos="0" relativeHeight="251656192" behindDoc="1" locked="0" layoutInCell="1" allowOverlap="1" wp14:anchorId="2C471DED" wp14:editId="3EFF2598">
            <wp:simplePos x="0" y="0"/>
            <wp:positionH relativeFrom="column">
              <wp:posOffset>-67310</wp:posOffset>
            </wp:positionH>
            <wp:positionV relativeFrom="paragraph">
              <wp:posOffset>150495</wp:posOffset>
            </wp:positionV>
            <wp:extent cx="858533" cy="819150"/>
            <wp:effectExtent l="0" t="0" r="0" b="0"/>
            <wp:wrapNone/>
            <wp:docPr id="1" name="Picture 1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ogo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8533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55B0" w:rsidRPr="00D63930">
        <w:rPr>
          <w:rFonts w:ascii="Eras Bold ITC" w:hAnsi="Eras Bold ITC" w:cs="Times New Roman"/>
          <w:b/>
          <w:outline/>
          <w:color w:val="000000" w:themeColor="text1"/>
          <w:sz w:val="144"/>
          <w:szCs w:val="144"/>
          <w14:shadow w14:blurRad="0" w14:dist="139700" w14:dir="2760000" w14:sx="94000" w14:sy="94000" w14:kx="0" w14:ky="0" w14:algn="tl">
            <w14:schemeClr w14:val="tx1"/>
          </w14:shadow>
          <w14:textOutline w14:w="6604" w14:cap="flat" w14:cmpd="sng" w14:algn="ctr">
            <w14:solidFill>
              <w14:schemeClr w14:val="tx1"/>
            </w14:solidFill>
            <w14:prstDash w14:val="solid"/>
            <w14:round/>
          </w14:textOutline>
          <w14:textFill>
            <w14:solidFill>
              <w14:srgbClr w14:val="FFFFFF"/>
            </w14:solidFill>
          </w14:textFill>
        </w:rPr>
        <w:t>C</w:t>
      </w:r>
    </w:p>
    <w:p w14:paraId="61E69FE0" w14:textId="4679EE7B" w:rsidR="001855B0" w:rsidRDefault="001855B0">
      <w:pPr>
        <w:rPr>
          <w:rFonts w:ascii="Eras Bold ITC" w:hAnsi="Eras Bold ITC" w:cs="Times New Roman"/>
          <w:sz w:val="144"/>
          <w:szCs w:val="1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 w:rsidRPr="00F64063">
        <w:rPr>
          <w:rFonts w:ascii="Eras Bold ITC" w:hAnsi="Eras Bold ITC" w:cs="Times New Roman"/>
          <w:sz w:val="144"/>
          <w:szCs w:val="1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  <w:t>Main Menu</w:t>
      </w:r>
    </w:p>
    <w:p w14:paraId="4EBEADBD" w14:textId="444AF41E" w:rsidR="00F64063" w:rsidRDefault="00F64063">
      <w:pPr>
        <w:rPr>
          <w:rFonts w:ascii="Eras Bold ITC" w:hAnsi="Eras Bold ITC" w:cs="Times New Roman"/>
          <w:sz w:val="144"/>
          <w:szCs w:val="1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>
        <w:rPr>
          <w:rFonts w:ascii="Eras Bold ITC" w:hAnsi="Eras Bold ITC" w:cs="Times New Roman"/>
          <w:sz w:val="144"/>
          <w:szCs w:val="1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  <w:lastRenderedPageBreak/>
        <w:t>Create C-Sheet</w:t>
      </w:r>
    </w:p>
    <w:p w14:paraId="0A83F34D" w14:textId="016ED0CF" w:rsidR="00F64063" w:rsidRDefault="00F64063">
      <w:pPr>
        <w:rPr>
          <w:rFonts w:ascii="Eras Bold ITC" w:hAnsi="Eras Bold ITC" w:cs="Times New Roman"/>
          <w:sz w:val="144"/>
          <w:szCs w:val="1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>
        <w:rPr>
          <w:rFonts w:ascii="Eras Bold ITC" w:hAnsi="Eras Bold ITC" w:cs="Times New Roman"/>
          <w:sz w:val="144"/>
          <w:szCs w:val="1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  <w:t>Edit C-Sheet</w:t>
      </w:r>
      <w:r w:rsidRPr="00F64063">
        <w:rPr>
          <w:noProof/>
        </w:rPr>
        <w:t xml:space="preserve"> </w:t>
      </w:r>
    </w:p>
    <w:p w14:paraId="67CC5AC2" w14:textId="6F3DA495" w:rsidR="00F64063" w:rsidRDefault="00F64063">
      <w:pPr>
        <w:rPr>
          <w:rFonts w:ascii="Eras Bold ITC" w:hAnsi="Eras Bold ITC" w:cs="Times New Roman"/>
          <w:sz w:val="144"/>
          <w:szCs w:val="1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>
        <w:rPr>
          <w:rFonts w:ascii="Eras Bold ITC" w:hAnsi="Eras Bold ITC" w:cs="Times New Roman"/>
          <w:sz w:val="144"/>
          <w:szCs w:val="1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  <w:t xml:space="preserve">Select </w:t>
      </w:r>
      <w:bookmarkStart w:id="0" w:name="_Hlk129881621"/>
      <w:r>
        <w:rPr>
          <w:rFonts w:ascii="Eras Bold ITC" w:hAnsi="Eras Bold ITC" w:cs="Times New Roman"/>
          <w:sz w:val="144"/>
          <w:szCs w:val="1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  <w:t>C</w:t>
      </w:r>
      <w:bookmarkEnd w:id="0"/>
      <w:r>
        <w:rPr>
          <w:rFonts w:ascii="Eras Bold ITC" w:hAnsi="Eras Bold ITC" w:cs="Times New Roman"/>
          <w:sz w:val="144"/>
          <w:szCs w:val="1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  <w:t>-Sheet</w:t>
      </w:r>
    </w:p>
    <w:p w14:paraId="2ADFCDBC" w14:textId="5CBC7114" w:rsidR="00F64063" w:rsidRDefault="00F64063">
      <w:pPr>
        <w:rPr>
          <w:rFonts w:ascii="Eras Bold ITC" w:hAnsi="Eras Bold ITC" w:cs="Times New Roman"/>
          <w:sz w:val="144"/>
          <w:szCs w:val="1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>
        <w:rPr>
          <w:rFonts w:ascii="Eras Bold ITC" w:hAnsi="Eras Bold ITC" w:cs="Times New Roman"/>
          <w:sz w:val="144"/>
          <w:szCs w:val="1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  <w:t>Log C-Sheet</w:t>
      </w:r>
    </w:p>
    <w:p w14:paraId="1A64DD30" w14:textId="064A6627" w:rsidR="00F64063" w:rsidRDefault="00F64063">
      <w:pPr>
        <w:rPr>
          <w:rFonts w:ascii="Eras Bold ITC" w:hAnsi="Eras Bold ITC" w:cs="Times New Roman"/>
          <w:sz w:val="144"/>
          <w:szCs w:val="1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  <w:r>
        <w:rPr>
          <w:rFonts w:ascii="Eras Bold ITC" w:hAnsi="Eras Bold ITC" w:cs="Times New Roman"/>
          <w:sz w:val="144"/>
          <w:szCs w:val="1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  <w:lastRenderedPageBreak/>
        <w:t>FAQ</w:t>
      </w:r>
    </w:p>
    <w:p w14:paraId="37E40D4B" w14:textId="199BD260" w:rsidR="00F64063" w:rsidRDefault="00F64063">
      <w:pPr>
        <w:rPr>
          <w:rFonts w:ascii="Eras Bold ITC" w:hAnsi="Eras Bold ITC" w:cs="Times New Roman"/>
          <w:sz w:val="144"/>
          <w:szCs w:val="1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</w:p>
    <w:p w14:paraId="09E26D8B" w14:textId="4E91179B" w:rsidR="00661C2C" w:rsidRDefault="00661C2C">
      <w:pPr>
        <w:rPr>
          <w:rFonts w:ascii="Eras Bold ITC" w:hAnsi="Eras Bold ITC" w:cs="Times New Roman"/>
          <w:sz w:val="144"/>
          <w:szCs w:val="1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</w:p>
    <w:p w14:paraId="2F43724C" w14:textId="4984910B" w:rsidR="00661C2C" w:rsidRDefault="00661C2C">
      <w:pPr>
        <w:rPr>
          <w:rFonts w:ascii="Eras Bold ITC" w:hAnsi="Eras Bold ITC" w:cs="Times New Roman"/>
          <w:sz w:val="144"/>
          <w:szCs w:val="144"/>
          <w14:textOutline w14:w="12700" w14:cap="rnd" w14:cmpd="sng" w14:algn="ctr">
            <w14:solidFill>
              <w14:srgbClr w14:val="000000"/>
            </w14:solidFill>
            <w14:prstDash w14:val="solid"/>
            <w14:bevel/>
          </w14:textOutline>
        </w:rPr>
      </w:pPr>
    </w:p>
    <w:p w14:paraId="763DAC5E" w14:textId="08616F89" w:rsidR="00661C2C" w:rsidRPr="00207B2C" w:rsidRDefault="003A0287">
      <w:pPr>
        <w:rPr>
          <w:rFonts w:ascii="Eras Bold ITC" w:hAnsi="Eras Bold ITC" w:cs="Times New Roman"/>
          <w:sz w:val="144"/>
          <w:szCs w:val="144"/>
        </w:rPr>
      </w:pPr>
      <w:r>
        <w:rPr>
          <w:rFonts w:ascii="Eras Bold ITC" w:hAnsi="Eras Bold ITC" w:cs="Times New Roman"/>
          <w:noProof/>
          <w:sz w:val="144"/>
          <w:szCs w:val="144"/>
        </w:rPr>
        <w:lastRenderedPageBreak/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1D008C4D" wp14:editId="1DCF4BA1">
                <wp:simplePos x="0" y="0"/>
                <wp:positionH relativeFrom="column">
                  <wp:posOffset>99851</wp:posOffset>
                </wp:positionH>
                <wp:positionV relativeFrom="paragraph">
                  <wp:posOffset>982980</wp:posOffset>
                </wp:positionV>
                <wp:extent cx="7988061" cy="2820335"/>
                <wp:effectExtent l="0" t="0" r="0" b="56515"/>
                <wp:wrapNone/>
                <wp:docPr id="32" name="Group 3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988061" cy="2820335"/>
                          <a:chOff x="0" y="0"/>
                          <a:chExt cx="7988061" cy="2820335"/>
                        </a:xfrm>
                      </wpg:grpSpPr>
                      <wps:wsp>
                        <wps:cNvPr id="5" name="Text Box 5"/>
                        <wps:cNvSpPr txBox="1"/>
                        <wps:spPr>
                          <a:xfrm>
                            <a:off x="0" y="0"/>
                            <a:ext cx="1915065" cy="253571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>
                            <a:outerShdw blurRad="50800" dist="38100" dir="8100000" algn="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0775D2B7" w14:textId="04CA2715" w:rsidR="00207B2C" w:rsidRPr="00207B2C" w:rsidRDefault="00207B2C">
                              <w:pPr>
                                <w:rPr>
                                  <w:sz w:val="144"/>
                                  <w:szCs w:val="144"/>
                                </w:rPr>
                              </w:pPr>
                              <w:r w:rsidRPr="00207B2C">
                                <w:rPr>
                                  <w:rFonts w:ascii="Eras Bold ITC" w:hAnsi="Eras Bold ITC" w:cs="Times New Roman"/>
                                  <w:b/>
                                  <w:color w:val="FFFFFF" w:themeColor="background1"/>
                                  <w:sz w:val="380"/>
                                  <w:szCs w:val="380"/>
                                  <w14:shadow w14:blurRad="0" w14:dist="127000" w14:dir="3000000" w14:sx="95000" w14:sy="95000" w14:kx="0" w14:ky="0" w14:algn="tl">
                                    <w14:schemeClr w14:val="tx1"/>
                                  </w14:shadow>
                                  <w14:textOutline w14:w="6604" w14:cap="flat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Text Box 24"/>
                        <wps:cNvSpPr txBox="1"/>
                        <wps:spPr>
                          <a:xfrm>
                            <a:off x="1587261" y="948906"/>
                            <a:ext cx="1198880" cy="159575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>
                            <a:outerShdw blurRad="50800" dist="38100" dir="8100000" algn="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6520D9CC" w14:textId="605C0DBF" w:rsidR="003A0287" w:rsidRPr="00207B2C" w:rsidRDefault="003A0287" w:rsidP="003A0287">
                              <w:pPr>
                                <w:rPr>
                                  <w:sz w:val="144"/>
                                  <w:szCs w:val="144"/>
                                </w:rPr>
                              </w:pPr>
                              <w:r w:rsidRPr="00207B2C">
                                <w:rPr>
                                  <w:rFonts w:ascii="Eras Bold ITC" w:hAnsi="Eras Bold ITC" w:cs="Times New Roman"/>
                                  <w:b/>
                                  <w:color w:val="FFFFFF" w:themeColor="background1"/>
                                  <w:sz w:val="220"/>
                                  <w:szCs w:val="220"/>
                                  <w14:shadow w14:blurRad="0" w14:dist="127000" w14:dir="3000000" w14:sx="95000" w14:sy="95000" w14:kx="0" w14:ky="0" w14:algn="tl">
                                    <w14:schemeClr w14:val="tx1"/>
                                  </w14:shadow>
                                  <w14:textOutline w14:w="6604" w14:cap="flat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5" name="Text Box 25"/>
                        <wps:cNvSpPr txBox="1"/>
                        <wps:spPr>
                          <a:xfrm>
                            <a:off x="2587925" y="966159"/>
                            <a:ext cx="1052195" cy="163893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>
                            <a:outerShdw blurRad="50800" dist="38100" dir="8100000" algn="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393BAB4D" w14:textId="687C047B" w:rsidR="003A0287" w:rsidRPr="00207B2C" w:rsidRDefault="003A0287" w:rsidP="003A0287">
                              <w:pPr>
                                <w:rPr>
                                  <w:sz w:val="144"/>
                                  <w:szCs w:val="144"/>
                                </w:rPr>
                              </w:pPr>
                              <w:r w:rsidRPr="00207B2C">
                                <w:rPr>
                                  <w:rFonts w:ascii="Eras Bold ITC" w:hAnsi="Eras Bold ITC" w:cs="Times New Roman"/>
                                  <w:b/>
                                  <w:color w:val="FFFFFF" w:themeColor="background1"/>
                                  <w:sz w:val="220"/>
                                  <w:szCs w:val="220"/>
                                  <w14:shadow w14:blurRad="0" w14:dist="127000" w14:dir="3000000" w14:sx="95000" w14:sy="95000" w14:kx="0" w14:ky="0" w14:algn="tl">
                                    <w14:schemeClr w14:val="tx1"/>
                                  </w14:shadow>
                                  <w14:textOutline w14:w="6604" w14:cap="flat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6" name="Text Box 26"/>
                        <wps:cNvSpPr txBox="1"/>
                        <wps:spPr>
                          <a:xfrm>
                            <a:off x="3510951" y="974785"/>
                            <a:ext cx="1112520" cy="147510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>
                            <a:outerShdw blurRad="50800" dist="38100" dir="8100000" algn="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5346DA2E" w14:textId="12013477" w:rsidR="003A0287" w:rsidRPr="00207B2C" w:rsidRDefault="003A0287" w:rsidP="003A0287">
                              <w:pPr>
                                <w:rPr>
                                  <w:sz w:val="144"/>
                                  <w:szCs w:val="144"/>
                                </w:rPr>
                              </w:pPr>
                              <w:r w:rsidRPr="00207B2C">
                                <w:rPr>
                                  <w:rFonts w:ascii="Eras Bold ITC" w:hAnsi="Eras Bold ITC" w:cs="Times New Roman"/>
                                  <w:b/>
                                  <w:color w:val="FFFFFF" w:themeColor="background1"/>
                                  <w:sz w:val="220"/>
                                  <w:szCs w:val="220"/>
                                  <w14:shadow w14:blurRad="0" w14:dist="127000" w14:dir="3000000" w14:sx="95000" w14:sy="95000" w14:kx="0" w14:ky="0" w14:algn="tl">
                                    <w14:schemeClr w14:val="tx1"/>
                                  </w14:shadow>
                                  <w14:textOutline w14:w="6604" w14:cap="flat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7" name="Text Box 27"/>
                        <wps:cNvSpPr txBox="1"/>
                        <wps:spPr>
                          <a:xfrm>
                            <a:off x="4295955" y="966159"/>
                            <a:ext cx="1483360" cy="174244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>
                            <a:outerShdw blurRad="50800" dist="38100" dir="8100000" algn="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47145252" w14:textId="63B2F7FB" w:rsidR="003A0287" w:rsidRPr="00207B2C" w:rsidRDefault="003A0287" w:rsidP="003A0287">
                              <w:pPr>
                                <w:rPr>
                                  <w:sz w:val="144"/>
                                  <w:szCs w:val="144"/>
                                </w:rPr>
                              </w:pPr>
                              <w:r w:rsidRPr="00207B2C">
                                <w:rPr>
                                  <w:rFonts w:ascii="Eras Bold ITC" w:hAnsi="Eras Bold ITC" w:cs="Times New Roman"/>
                                  <w:b/>
                                  <w:color w:val="FFFFFF" w:themeColor="background1"/>
                                  <w:sz w:val="220"/>
                                  <w:szCs w:val="220"/>
                                  <w14:shadow w14:blurRad="0" w14:dist="127000" w14:dir="3000000" w14:sx="95000" w14:sy="95000" w14:kx="0" w14:ky="0" w14:algn="tl">
                                    <w14:schemeClr w14:val="tx1"/>
                                  </w14:shadow>
                                  <w14:textOutline w14:w="6604" w14:cap="flat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Text Box 28"/>
                        <wps:cNvSpPr txBox="1"/>
                        <wps:spPr>
                          <a:xfrm>
                            <a:off x="5270740" y="966159"/>
                            <a:ext cx="931545" cy="15608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>
                            <a:outerShdw blurRad="50800" dist="38100" dir="8100000" algn="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6FE2D60F" w14:textId="35BC1DA2" w:rsidR="003A0287" w:rsidRPr="00207B2C" w:rsidRDefault="003A0287" w:rsidP="003A0287">
                              <w:pPr>
                                <w:rPr>
                                  <w:sz w:val="144"/>
                                  <w:szCs w:val="144"/>
                                </w:rPr>
                              </w:pPr>
                              <w:r w:rsidRPr="00207B2C">
                                <w:rPr>
                                  <w:rFonts w:ascii="Eras Bold ITC" w:hAnsi="Eras Bold ITC" w:cs="Times New Roman"/>
                                  <w:b/>
                                  <w:color w:val="FFFFFF" w:themeColor="background1"/>
                                  <w:sz w:val="220"/>
                                  <w:szCs w:val="220"/>
                                  <w14:shadow w14:blurRad="0" w14:dist="127000" w14:dir="3000000" w14:sx="95000" w14:sy="95000" w14:kx="0" w14:ky="0" w14:algn="tl">
                                    <w14:schemeClr w14:val="tx1"/>
                                  </w14:shadow>
                                  <w14:textOutline w14:w="6604" w14:cap="flat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9" name="Text Box 29"/>
                        <wps:cNvSpPr txBox="1"/>
                        <wps:spPr>
                          <a:xfrm>
                            <a:off x="5805578" y="1216325"/>
                            <a:ext cx="922655" cy="160401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>
                            <a:outerShdw blurRad="50800" dist="38100" dir="8100000" algn="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1B0AB61C" w14:textId="0E4F47D1" w:rsidR="003A0287" w:rsidRPr="003A0287" w:rsidRDefault="003A0287" w:rsidP="003A0287">
                              <w:pPr>
                                <w:rPr>
                                  <w:sz w:val="72"/>
                                  <w:szCs w:val="72"/>
                                </w:rPr>
                              </w:pPr>
                              <w:r w:rsidRPr="003A0287">
                                <w:rPr>
                                  <w:rFonts w:ascii="Eras Bold ITC" w:hAnsi="Eras Bold ITC" w:cs="Times New Roman"/>
                                  <w:b/>
                                  <w:color w:val="FFFFFF" w:themeColor="background1"/>
                                  <w:sz w:val="180"/>
                                  <w:szCs w:val="180"/>
                                  <w14:shadow w14:blurRad="0" w14:dist="127000" w14:dir="3000000" w14:sx="95000" w14:sy="95000" w14:kx="0" w14:ky="0" w14:algn="tl">
                                    <w14:schemeClr w14:val="tx1"/>
                                  </w14:shadow>
                                  <w14:textOutline w14:w="6604" w14:cap="flat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0" name="Text Box 30"/>
                        <wps:cNvSpPr txBox="1"/>
                        <wps:spPr>
                          <a:xfrm>
                            <a:off x="6245525" y="983412"/>
                            <a:ext cx="888520" cy="160451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>
                            <a:outerShdw blurRad="50800" dist="38100" dir="8100000" algn="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2DD1348C" w14:textId="3AFD0B05" w:rsidR="003A0287" w:rsidRPr="00207B2C" w:rsidRDefault="003A0287" w:rsidP="003A0287">
                              <w:pPr>
                                <w:rPr>
                                  <w:sz w:val="144"/>
                                  <w:szCs w:val="144"/>
                                </w:rPr>
                              </w:pPr>
                              <w:r w:rsidRPr="00207B2C">
                                <w:rPr>
                                  <w:rFonts w:ascii="Eras Bold ITC" w:hAnsi="Eras Bold ITC" w:cs="Times New Roman"/>
                                  <w:b/>
                                  <w:color w:val="FFFFFF" w:themeColor="background1"/>
                                  <w:sz w:val="220"/>
                                  <w:szCs w:val="220"/>
                                  <w14:shadow w14:blurRad="0" w14:dist="127000" w14:dir="3000000" w14:sx="95000" w14:sy="95000" w14:kx="0" w14:ky="0" w14:algn="tl">
                                    <w14:schemeClr w14:val="tx1"/>
                                  </w14:shadow>
                                  <w14:textOutline w14:w="6604" w14:cap="flat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1" name="Text Box 31"/>
                        <wps:cNvSpPr txBox="1"/>
                        <wps:spPr>
                          <a:xfrm>
                            <a:off x="6987397" y="1009291"/>
                            <a:ext cx="1000664" cy="1690777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>
                            <a:outerShdw blurRad="50800" dist="38100" dir="8100000" algn="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wps:spPr>
                        <wps:txbx>
                          <w:txbxContent>
                            <w:p w14:paraId="78615890" w14:textId="444362C1" w:rsidR="003A0287" w:rsidRPr="00207B2C" w:rsidRDefault="003A0287" w:rsidP="003A0287">
                              <w:pPr>
                                <w:rPr>
                                  <w:sz w:val="144"/>
                                  <w:szCs w:val="144"/>
                                </w:rPr>
                              </w:pPr>
                              <w:r w:rsidRPr="00207B2C">
                                <w:rPr>
                                  <w:rFonts w:ascii="Eras Bold ITC" w:hAnsi="Eras Bold ITC" w:cs="Times New Roman"/>
                                  <w:b/>
                                  <w:color w:val="FFFFFF" w:themeColor="background1"/>
                                  <w:sz w:val="220"/>
                                  <w:szCs w:val="220"/>
                                  <w14:shadow w14:blurRad="0" w14:dist="127000" w14:dir="3000000" w14:sx="95000" w14:sy="95000" w14:kx="0" w14:ky="0" w14:algn="tl">
                                    <w14:schemeClr w14:val="tx1"/>
                                  </w14:shadow>
                                  <w14:textOutline w14:w="6604" w14:cap="flat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round/>
                                  </w14:textOutline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008C4D" id="Group 32" o:spid="_x0000_s1026" style="position:absolute;margin-left:7.85pt;margin-top:77.4pt;width:629pt;height:222.05pt;z-index:251681792" coordsize="79880,282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" o:spid="_x0000_s1027" type="#_x0000_t202" style="position:absolute;width:19150;height:253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" filled="f" stroked="f" strokeweight=".5pt">
                  <v:shadow on="t" color="black" opacity="26214f" origin=".5,-.5" offset="-.74836mm,.74836mm"/>
                  <v:textbox>
                    <w:txbxContent>
                      <w:p w14:paraId="0775D2B7" w14:textId="04CA2715" w:rsidR="00207B2C" w:rsidRPr="00207B2C" w:rsidRDefault="00207B2C">
                        <w:pPr>
                          <w:rPr>
                            <w:sz w:val="144"/>
                            <w:szCs w:val="144"/>
                          </w:rPr>
                        </w:pPr>
                        <w:r w:rsidRPr="00207B2C">
                          <w:rPr>
                            <w:rFonts w:ascii="Eras Bold ITC" w:hAnsi="Eras Bold ITC" w:cs="Times New Roman"/>
                            <w:b/>
                            <w:color w:val="FFFFFF" w:themeColor="background1"/>
                            <w:sz w:val="380"/>
                            <w:szCs w:val="380"/>
                            <w14:shadow w14:blurRad="0" w14:dist="127000" w14:dir="3000000" w14:sx="95000" w14:sy="95000" w14:kx="0" w14:ky="0" w14:algn="tl">
                              <w14:schemeClr w14:val="tx1"/>
                            </w14:shadow>
                            <w14:textOutline w14:w="6604" w14:cap="flat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round/>
                            </w14:textOutline>
                          </w:rPr>
                          <w:t>C</w:t>
                        </w:r>
                      </w:p>
                    </w:txbxContent>
                  </v:textbox>
                </v:shape>
                <v:shape id="Text Box 24" o:spid="_x0000_s1028" type="#_x0000_t202" style="position:absolute;left:15872;top:9489;width:11989;height:159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" filled="f" stroked="f" strokeweight=".5pt">
                  <v:shadow on="t" color="black" opacity="26214f" origin=".5,-.5" offset="-.74836mm,.74836mm"/>
                  <v:textbox>
                    <w:txbxContent>
                      <w:p w14:paraId="6520D9CC" w14:textId="605C0DBF" w:rsidR="003A0287" w:rsidRPr="00207B2C" w:rsidRDefault="003A0287" w:rsidP="003A0287">
                        <w:pPr>
                          <w:rPr>
                            <w:sz w:val="144"/>
                            <w:szCs w:val="144"/>
                          </w:rPr>
                        </w:pPr>
                        <w:r w:rsidRPr="00207B2C">
                          <w:rPr>
                            <w:rFonts w:ascii="Eras Bold ITC" w:hAnsi="Eras Bold ITC" w:cs="Times New Roman"/>
                            <w:b/>
                            <w:color w:val="FFFFFF" w:themeColor="background1"/>
                            <w:sz w:val="220"/>
                            <w:szCs w:val="220"/>
                            <w14:shadow w14:blurRad="0" w14:dist="127000" w14:dir="3000000" w14:sx="95000" w14:sy="95000" w14:kx="0" w14:ky="0" w14:algn="tl">
                              <w14:schemeClr w14:val="tx1"/>
                            </w14:shadow>
                            <w14:textOutline w14:w="6604" w14:cap="flat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round/>
                            </w14:textOutline>
                          </w:rPr>
                          <w:t>h</w:t>
                        </w:r>
                      </w:p>
                    </w:txbxContent>
                  </v:textbox>
                </v:shape>
                <v:shape id="Text Box 25" o:spid="_x0000_s1029" type="#_x0000_t202" style="position:absolute;left:25879;top:9661;width:10522;height:163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" filled="f" stroked="f" strokeweight=".5pt">
                  <v:shadow on="t" color="black" opacity="26214f" origin=".5,-.5" offset="-.74836mm,.74836mm"/>
                  <v:textbox>
                    <w:txbxContent>
                      <w:p w14:paraId="393BAB4D" w14:textId="687C047B" w:rsidR="003A0287" w:rsidRPr="00207B2C" w:rsidRDefault="003A0287" w:rsidP="003A0287">
                        <w:pPr>
                          <w:rPr>
                            <w:sz w:val="144"/>
                            <w:szCs w:val="144"/>
                          </w:rPr>
                        </w:pPr>
                        <w:r w:rsidRPr="00207B2C">
                          <w:rPr>
                            <w:rFonts w:ascii="Eras Bold ITC" w:hAnsi="Eras Bold ITC" w:cs="Times New Roman"/>
                            <w:b/>
                            <w:color w:val="FFFFFF" w:themeColor="background1"/>
                            <w:sz w:val="220"/>
                            <w:szCs w:val="220"/>
                            <w14:shadow w14:blurRad="0" w14:dist="127000" w14:dir="3000000" w14:sx="95000" w14:sy="95000" w14:kx="0" w14:ky="0" w14:algn="tl">
                              <w14:schemeClr w14:val="tx1"/>
                            </w14:shadow>
                            <w14:textOutline w14:w="6604" w14:cap="flat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round/>
                            </w14:textOutline>
                          </w:rPr>
                          <w:t>e</w:t>
                        </w:r>
                      </w:p>
                    </w:txbxContent>
                  </v:textbox>
                </v:shape>
                <v:shape id="Text Box 26" o:spid="_x0000_s1030" type="#_x0000_t202" style="position:absolute;left:35109;top:9747;width:11125;height:147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" filled="f" stroked="f" strokeweight=".5pt">
                  <v:shadow on="t" color="black" opacity="26214f" origin=".5,-.5" offset="-.74836mm,.74836mm"/>
                  <v:textbox>
                    <w:txbxContent>
                      <w:p w14:paraId="5346DA2E" w14:textId="12013477" w:rsidR="003A0287" w:rsidRPr="00207B2C" w:rsidRDefault="003A0287" w:rsidP="003A0287">
                        <w:pPr>
                          <w:rPr>
                            <w:sz w:val="144"/>
                            <w:szCs w:val="144"/>
                          </w:rPr>
                        </w:pPr>
                        <w:r w:rsidRPr="00207B2C">
                          <w:rPr>
                            <w:rFonts w:ascii="Eras Bold ITC" w:hAnsi="Eras Bold ITC" w:cs="Times New Roman"/>
                            <w:b/>
                            <w:color w:val="FFFFFF" w:themeColor="background1"/>
                            <w:sz w:val="220"/>
                            <w:szCs w:val="220"/>
                            <w14:shadow w14:blurRad="0" w14:dist="127000" w14:dir="3000000" w14:sx="95000" w14:sy="95000" w14:kx="0" w14:ky="0" w14:algn="tl">
                              <w14:schemeClr w14:val="tx1"/>
                            </w14:shadow>
                            <w14:textOutline w14:w="6604" w14:cap="flat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round/>
                            </w14:textOutline>
                          </w:rPr>
                          <w:t>c</w:t>
                        </w:r>
                      </w:p>
                    </w:txbxContent>
                  </v:textbox>
                </v:shape>
                <v:shape id="Text Box 27" o:spid="_x0000_s1031" type="#_x0000_t202" style="position:absolute;left:42959;top:9661;width:14834;height:174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" filled="f" stroked="f" strokeweight=".5pt">
                  <v:shadow on="t" color="black" opacity="26214f" origin=".5,-.5" offset="-.74836mm,.74836mm"/>
                  <v:textbox>
                    <w:txbxContent>
                      <w:p w14:paraId="47145252" w14:textId="63B2F7FB" w:rsidR="003A0287" w:rsidRPr="00207B2C" w:rsidRDefault="003A0287" w:rsidP="003A0287">
                        <w:pPr>
                          <w:rPr>
                            <w:sz w:val="144"/>
                            <w:szCs w:val="144"/>
                          </w:rPr>
                        </w:pPr>
                        <w:r w:rsidRPr="00207B2C">
                          <w:rPr>
                            <w:rFonts w:ascii="Eras Bold ITC" w:hAnsi="Eras Bold ITC" w:cs="Times New Roman"/>
                            <w:b/>
                            <w:color w:val="FFFFFF" w:themeColor="background1"/>
                            <w:sz w:val="220"/>
                            <w:szCs w:val="220"/>
                            <w14:shadow w14:blurRad="0" w14:dist="127000" w14:dir="3000000" w14:sx="95000" w14:sy="95000" w14:kx="0" w14:ky="0" w14:algn="tl">
                              <w14:schemeClr w14:val="tx1"/>
                            </w14:shadow>
                            <w14:textOutline w14:w="6604" w14:cap="flat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round/>
                            </w14:textOutline>
                          </w:rPr>
                          <w:t>k</w:t>
                        </w:r>
                      </w:p>
                    </w:txbxContent>
                  </v:textbox>
                </v:shape>
                <v:shape id="Text Box 28" o:spid="_x0000_s1032" type="#_x0000_t202" style="position:absolute;left:52707;top:9661;width:9315;height:156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" filled="f" stroked="f" strokeweight=".5pt">
                  <v:shadow on="t" color="black" opacity="26214f" origin=".5,-.5" offset="-.74836mm,.74836mm"/>
                  <v:textbox>
                    <w:txbxContent>
                      <w:p w14:paraId="6FE2D60F" w14:textId="35BC1DA2" w:rsidR="003A0287" w:rsidRPr="00207B2C" w:rsidRDefault="003A0287" w:rsidP="003A0287">
                        <w:pPr>
                          <w:rPr>
                            <w:sz w:val="144"/>
                            <w:szCs w:val="144"/>
                          </w:rPr>
                        </w:pPr>
                        <w:r w:rsidRPr="00207B2C">
                          <w:rPr>
                            <w:rFonts w:ascii="Eras Bold ITC" w:hAnsi="Eras Bold ITC" w:cs="Times New Roman"/>
                            <w:b/>
                            <w:color w:val="FFFFFF" w:themeColor="background1"/>
                            <w:sz w:val="220"/>
                            <w:szCs w:val="220"/>
                            <w14:shadow w14:blurRad="0" w14:dist="127000" w14:dir="3000000" w14:sx="95000" w14:sy="95000" w14:kx="0" w14:ky="0" w14:algn="tl">
                              <w14:schemeClr w14:val="tx1"/>
                            </w14:shadow>
                            <w14:textOutline w14:w="6604" w14:cap="flat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round/>
                            </w14:textOutline>
                          </w:rPr>
                          <w:t>l</w:t>
                        </w:r>
                      </w:p>
                    </w:txbxContent>
                  </v:textbox>
                </v:shape>
                <v:shape id="Text Box 29" o:spid="_x0000_s1033" type="#_x0000_t202" style="position:absolute;left:58055;top:12163;width:9227;height:160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" filled="f" stroked="f" strokeweight=".5pt">
                  <v:shadow on="t" color="black" opacity="26214f" origin=".5,-.5" offset="-.74836mm,.74836mm"/>
                  <v:textbox>
                    <w:txbxContent>
                      <w:p w14:paraId="1B0AB61C" w14:textId="0E4F47D1" w:rsidR="003A0287" w:rsidRPr="003A0287" w:rsidRDefault="003A0287" w:rsidP="003A0287">
                        <w:pPr>
                          <w:rPr>
                            <w:sz w:val="72"/>
                            <w:szCs w:val="72"/>
                          </w:rPr>
                        </w:pPr>
                        <w:r w:rsidRPr="003A0287">
                          <w:rPr>
                            <w:rFonts w:ascii="Eras Bold ITC" w:hAnsi="Eras Bold ITC" w:cs="Times New Roman"/>
                            <w:b/>
                            <w:color w:val="FFFFFF" w:themeColor="background1"/>
                            <w:sz w:val="180"/>
                            <w:szCs w:val="180"/>
                            <w14:shadow w14:blurRad="0" w14:dist="127000" w14:dir="3000000" w14:sx="95000" w14:sy="95000" w14:kx="0" w14:ky="0" w14:algn="tl">
                              <w14:schemeClr w14:val="tx1"/>
                            </w14:shadow>
                            <w14:textOutline w14:w="6604" w14:cap="flat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round/>
                            </w14:textOutline>
                          </w:rPr>
                          <w:t>i</w:t>
                        </w:r>
                      </w:p>
                    </w:txbxContent>
                  </v:textbox>
                </v:shape>
                <v:shape id="Text Box 30" o:spid="_x0000_s1034" type="#_x0000_t202" style="position:absolute;left:62455;top:9834;width:8885;height:160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" filled="f" stroked="f" strokeweight=".5pt">
                  <v:shadow on="t" color="black" opacity="26214f" origin=".5,-.5" offset="-.74836mm,.74836mm"/>
                  <v:textbox>
                    <w:txbxContent>
                      <w:p w14:paraId="2DD1348C" w14:textId="3AFD0B05" w:rsidR="003A0287" w:rsidRPr="00207B2C" w:rsidRDefault="003A0287" w:rsidP="003A0287">
                        <w:pPr>
                          <w:rPr>
                            <w:sz w:val="144"/>
                            <w:szCs w:val="144"/>
                          </w:rPr>
                        </w:pPr>
                        <w:r w:rsidRPr="00207B2C">
                          <w:rPr>
                            <w:rFonts w:ascii="Eras Bold ITC" w:hAnsi="Eras Bold ITC" w:cs="Times New Roman"/>
                            <w:b/>
                            <w:color w:val="FFFFFF" w:themeColor="background1"/>
                            <w:sz w:val="220"/>
                            <w:szCs w:val="220"/>
                            <w14:shadow w14:blurRad="0" w14:dist="127000" w14:dir="3000000" w14:sx="95000" w14:sy="95000" w14:kx="0" w14:ky="0" w14:algn="tl">
                              <w14:schemeClr w14:val="tx1"/>
                            </w14:shadow>
                            <w14:textOutline w14:w="6604" w14:cap="flat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round/>
                            </w14:textOutline>
                          </w:rPr>
                          <w:t>s</w:t>
                        </w:r>
                      </w:p>
                    </w:txbxContent>
                  </v:textbox>
                </v:shape>
                <v:shape id="Text Box 31" o:spid="_x0000_s1035" type="#_x0000_t202" style="position:absolute;left:69873;top:10092;width:10007;height:169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" filled="f" stroked="f" strokeweight=".5pt">
                  <v:shadow on="t" color="black" opacity="26214f" origin=".5,-.5" offset="-.74836mm,.74836mm"/>
                  <v:textbox>
                    <w:txbxContent>
                      <w:p w14:paraId="78615890" w14:textId="444362C1" w:rsidR="003A0287" w:rsidRPr="00207B2C" w:rsidRDefault="003A0287" w:rsidP="003A0287">
                        <w:pPr>
                          <w:rPr>
                            <w:sz w:val="144"/>
                            <w:szCs w:val="144"/>
                          </w:rPr>
                        </w:pPr>
                        <w:r w:rsidRPr="00207B2C">
                          <w:rPr>
                            <w:rFonts w:ascii="Eras Bold ITC" w:hAnsi="Eras Bold ITC" w:cs="Times New Roman"/>
                            <w:b/>
                            <w:color w:val="FFFFFF" w:themeColor="background1"/>
                            <w:sz w:val="220"/>
                            <w:szCs w:val="220"/>
                            <w14:shadow w14:blurRad="0" w14:dist="127000" w14:dir="3000000" w14:sx="95000" w14:sy="95000" w14:kx="0" w14:ky="0" w14:algn="tl">
                              <w14:schemeClr w14:val="tx1"/>
                            </w14:shadow>
                            <w14:textOutline w14:w="6604" w14:cap="flat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round/>
                            </w14:textOutline>
                          </w:rPr>
                          <w:t>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rFonts w:ascii="Eras Bold ITC" w:hAnsi="Eras Bold ITC" w:cs="Times New Roman"/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D5CFC1E" wp14:editId="351D454B">
                <wp:simplePos x="0" y="0"/>
                <wp:positionH relativeFrom="column">
                  <wp:posOffset>-179453</wp:posOffset>
                </wp:positionH>
                <wp:positionV relativeFrom="paragraph">
                  <wp:posOffset>3794760</wp:posOffset>
                </wp:positionV>
                <wp:extent cx="4364966" cy="457200"/>
                <wp:effectExtent l="0" t="0" r="0" b="5715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4966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txbx>
                        <w:txbxContent>
                          <w:p w14:paraId="6A0FA9A3" w14:textId="7FD0233F" w:rsidR="00207B2C" w:rsidRPr="003A0287" w:rsidRDefault="00207B2C" w:rsidP="003A0287">
                            <w:pPr>
                              <w:pStyle w:val="ListParagraph"/>
                              <w:rPr>
                                <w:rFonts w:ascii="Stencil" w:hAnsi="Stencil"/>
                                <w:sz w:val="56"/>
                                <w:szCs w:val="56"/>
                              </w:rPr>
                            </w:pPr>
                            <w:r w:rsidRPr="003A0287">
                              <w:rPr>
                                <w:rFonts w:ascii="Stencil" w:hAnsi="Stencil"/>
                                <w:sz w:val="56"/>
                                <w:szCs w:val="56"/>
                              </w:rPr>
                              <w:t>By Green Scarf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CFC1E" id="Text Box 6" o:spid="_x0000_s1036" type="#_x0000_t202" style="position:absolute;margin-left:-14.15pt;margin-top:298.8pt;width:343.7pt;height:3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" filled="f" stroked="f" strokeweight=".5pt">
                <v:shadow on="t" color="black" opacity="26214f" origin=".5,-.5" offset="-.74836mm,.74836mm"/>
                <v:textbox>
                  <w:txbxContent>
                    <w:p w14:paraId="6A0FA9A3" w14:textId="7FD0233F" w:rsidR="00207B2C" w:rsidRPr="003A0287" w:rsidRDefault="00207B2C" w:rsidP="003A0287">
                      <w:pPr>
                        <w:pStyle w:val="ListParagraph"/>
                        <w:rPr>
                          <w:rFonts w:ascii="Stencil" w:hAnsi="Stencil"/>
                          <w:sz w:val="56"/>
                          <w:szCs w:val="56"/>
                        </w:rPr>
                      </w:pPr>
                      <w:r w:rsidRPr="003A0287">
                        <w:rPr>
                          <w:rFonts w:ascii="Stencil" w:hAnsi="Stencil"/>
                          <w:sz w:val="56"/>
                          <w:szCs w:val="56"/>
                        </w:rPr>
                        <w:t>By Green Scarf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Eras Bold ITC" w:hAnsi="Eras Bold ITC" w:cs="Times New Roman"/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7B11CF1" wp14:editId="0A54E908">
                <wp:simplePos x="0" y="0"/>
                <wp:positionH relativeFrom="column">
                  <wp:posOffset>-224288</wp:posOffset>
                </wp:positionH>
                <wp:positionV relativeFrom="paragraph">
                  <wp:posOffset>4313208</wp:posOffset>
                </wp:positionV>
                <wp:extent cx="8720455" cy="172085"/>
                <wp:effectExtent l="0" t="0" r="23495" b="18415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720455" cy="172085"/>
                        </a:xfrm>
                        <a:prstGeom prst="roundRect">
                          <a:avLst/>
                        </a:prstGeom>
                        <a:solidFill>
                          <a:schemeClr val="accent3">
                            <a:lumMod val="75000"/>
                          </a:schemeClr>
                        </a:solidFill>
                        <a:ln>
                          <a:solidFill>
                            <a:schemeClr val="accent3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0EF9EE62" id="Rectangle: Rounded Corners 8" o:spid="_x0000_s1026" style="position:absolute;margin-left:-17.65pt;margin-top:339.6pt;width:686.65pt;height:13.55pt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" fillcolor="#7b7b7b [2406]" strokecolor="#7b7b7b [2406]" strokeweight="1pt">
                <v:stroke joinstyle="miter"/>
              </v:roundrect>
            </w:pict>
          </mc:Fallback>
        </mc:AlternateContent>
      </w:r>
      <w:r>
        <w:rPr>
          <w:rFonts w:ascii="Eras Bold ITC" w:hAnsi="Eras Bold ITC" w:cs="Times New Roman"/>
          <w:b/>
          <w:noProof/>
          <w:color w:val="FFFFFF" w:themeColor="background1"/>
          <w:sz w:val="144"/>
          <w:szCs w:val="144"/>
        </w:rPr>
        <mc:AlternateContent>
          <mc:Choice Requires="wpg">
            <w:drawing>
              <wp:anchor distT="0" distB="0" distL="114300" distR="114300" simplePos="0" relativeHeight="251655679" behindDoc="0" locked="0" layoutInCell="1" allowOverlap="1" wp14:anchorId="79E9DC0A" wp14:editId="767CA0CF">
                <wp:simplePos x="0" y="0"/>
                <wp:positionH relativeFrom="column">
                  <wp:posOffset>-224287</wp:posOffset>
                </wp:positionH>
                <wp:positionV relativeFrom="paragraph">
                  <wp:posOffset>940279</wp:posOffset>
                </wp:positionV>
                <wp:extent cx="8720791" cy="3303917"/>
                <wp:effectExtent l="0" t="0" r="23495" b="10795"/>
                <wp:wrapNone/>
                <wp:docPr id="23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720791" cy="3303917"/>
                          <a:chOff x="0" y="0"/>
                          <a:chExt cx="8720791" cy="3303917"/>
                        </a:xfrm>
                        <a:solidFill>
                          <a:schemeClr val="bg2">
                            <a:lumMod val="75000"/>
                          </a:schemeClr>
                        </a:solidFill>
                      </wpg:grpSpPr>
                      <wps:wsp>
                        <wps:cNvPr id="9" name="Rectangle: Rounded Corners 9"/>
                        <wps:cNvSpPr/>
                        <wps:spPr>
                          <a:xfrm>
                            <a:off x="0" y="3131389"/>
                            <a:ext cx="8720791" cy="172528"/>
                          </a:xfrm>
                          <a:prstGeom prst="roundRect">
                            <a:avLst/>
                          </a:prstGeom>
                          <a:grpFill/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ctangle: Rounded Corners 10"/>
                        <wps:cNvSpPr/>
                        <wps:spPr>
                          <a:xfrm>
                            <a:off x="0" y="2889849"/>
                            <a:ext cx="8720791" cy="172528"/>
                          </a:xfrm>
                          <a:prstGeom prst="roundRect">
                            <a:avLst/>
                          </a:prstGeom>
                          <a:grpFill/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ctangle: Rounded Corners 11"/>
                        <wps:cNvSpPr/>
                        <wps:spPr>
                          <a:xfrm>
                            <a:off x="0" y="2648310"/>
                            <a:ext cx="8720791" cy="172528"/>
                          </a:xfrm>
                          <a:prstGeom prst="roundRect">
                            <a:avLst/>
                          </a:prstGeom>
                          <a:grpFill/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Rectangle: Rounded Corners 12"/>
                        <wps:cNvSpPr/>
                        <wps:spPr>
                          <a:xfrm>
                            <a:off x="0" y="2406770"/>
                            <a:ext cx="8720791" cy="172085"/>
                          </a:xfrm>
                          <a:prstGeom prst="roundRect">
                            <a:avLst/>
                          </a:prstGeom>
                          <a:grpFill/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Rectangle: Rounded Corners 13"/>
                        <wps:cNvSpPr/>
                        <wps:spPr>
                          <a:xfrm>
                            <a:off x="0" y="2165230"/>
                            <a:ext cx="8720791" cy="172085"/>
                          </a:xfrm>
                          <a:prstGeom prst="roundRect">
                            <a:avLst/>
                          </a:prstGeom>
                          <a:grpFill/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ctangle: Rounded Corners 14"/>
                        <wps:cNvSpPr/>
                        <wps:spPr>
                          <a:xfrm>
                            <a:off x="0" y="1923691"/>
                            <a:ext cx="8720791" cy="172085"/>
                          </a:xfrm>
                          <a:prstGeom prst="roundRect">
                            <a:avLst/>
                          </a:prstGeom>
                          <a:grpFill/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Rectangle: Rounded Corners 15"/>
                        <wps:cNvSpPr/>
                        <wps:spPr>
                          <a:xfrm>
                            <a:off x="0" y="1682151"/>
                            <a:ext cx="8720791" cy="172085"/>
                          </a:xfrm>
                          <a:prstGeom prst="roundRect">
                            <a:avLst/>
                          </a:prstGeom>
                          <a:grpFill/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Rectangle: Rounded Corners 16"/>
                        <wps:cNvSpPr/>
                        <wps:spPr>
                          <a:xfrm>
                            <a:off x="0" y="1440612"/>
                            <a:ext cx="8720791" cy="172085"/>
                          </a:xfrm>
                          <a:prstGeom prst="roundRect">
                            <a:avLst/>
                          </a:prstGeom>
                          <a:grpFill/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" name="Rectangle: Rounded Corners 17"/>
                        <wps:cNvSpPr/>
                        <wps:spPr>
                          <a:xfrm>
                            <a:off x="0" y="1216325"/>
                            <a:ext cx="8720791" cy="172085"/>
                          </a:xfrm>
                          <a:prstGeom prst="roundRect">
                            <a:avLst/>
                          </a:prstGeom>
                          <a:grpFill/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Rectangle: Rounded Corners 18"/>
                        <wps:cNvSpPr/>
                        <wps:spPr>
                          <a:xfrm>
                            <a:off x="0" y="974785"/>
                            <a:ext cx="8720791" cy="172085"/>
                          </a:xfrm>
                          <a:prstGeom prst="roundRect">
                            <a:avLst/>
                          </a:prstGeom>
                          <a:grpFill/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9" name="Rectangle: Rounded Corners 19"/>
                        <wps:cNvSpPr/>
                        <wps:spPr>
                          <a:xfrm>
                            <a:off x="0" y="733246"/>
                            <a:ext cx="8720791" cy="172085"/>
                          </a:xfrm>
                          <a:prstGeom prst="roundRect">
                            <a:avLst/>
                          </a:prstGeom>
                          <a:grpFill/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Rectangle: Rounded Corners 20"/>
                        <wps:cNvSpPr/>
                        <wps:spPr>
                          <a:xfrm>
                            <a:off x="0" y="491706"/>
                            <a:ext cx="8720791" cy="172085"/>
                          </a:xfrm>
                          <a:prstGeom prst="roundRect">
                            <a:avLst/>
                          </a:prstGeom>
                          <a:grpFill/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Rectangle: Rounded Corners 21"/>
                        <wps:cNvSpPr/>
                        <wps:spPr>
                          <a:xfrm>
                            <a:off x="0" y="241540"/>
                            <a:ext cx="8720791" cy="172085"/>
                          </a:xfrm>
                          <a:prstGeom prst="roundRect">
                            <a:avLst/>
                          </a:prstGeom>
                          <a:grpFill/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Rectangle: Rounded Corners 22"/>
                        <wps:cNvSpPr/>
                        <wps:spPr>
                          <a:xfrm>
                            <a:off x="0" y="0"/>
                            <a:ext cx="8720791" cy="172085"/>
                          </a:xfrm>
                          <a:prstGeom prst="roundRect">
                            <a:avLst/>
                          </a:prstGeom>
                          <a:grpFill/>
                          <a:ln>
                            <a:solidFill>
                              <a:schemeClr val="bg2">
                                <a:lumMod val="75000"/>
                              </a:scheme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E8480B6" id="Group 23" o:spid="_x0000_s1026" style="position:absolute;margin-left:-17.65pt;margin-top:74.05pt;width:686.7pt;height:260.15pt;z-index:251655679" coordsize="87207,330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">
                <v:roundrect id="Rectangle: Rounded Corners 9" o:spid="_x0000_s1027" style="position:absolute;top:31313;width:87207;height:1726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" filled="f" strokecolor="#aeaaaa [2414]" strokeweight="1pt">
                  <v:stroke joinstyle="miter"/>
                </v:roundrect>
                <v:roundrect id="Rectangle: Rounded Corners 10" o:spid="_x0000_s1028" style="position:absolute;top:28898;width:87207;height:172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" filled="f" strokecolor="#aeaaaa [2414]" strokeweight="1pt">
                  <v:stroke joinstyle="miter"/>
                </v:roundrect>
                <v:roundrect id="Rectangle: Rounded Corners 11" o:spid="_x0000_s1029" style="position:absolute;top:26483;width:87207;height:1725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" filled="f" strokecolor="#aeaaaa [2414]" strokeweight="1pt">
                  <v:stroke joinstyle="miter"/>
                </v:roundrect>
                <v:roundrect id="Rectangle: Rounded Corners 12" o:spid="_x0000_s1030" style="position:absolute;top:24067;width:87207;height:172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" filled="f" strokecolor="#aeaaaa [2414]" strokeweight="1pt">
                  <v:stroke joinstyle="miter"/>
                </v:roundrect>
                <v:roundrect id="Rectangle: Rounded Corners 13" o:spid="_x0000_s1031" style="position:absolute;top:21652;width:87207;height:172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" filled="f" strokecolor="#aeaaaa [2414]" strokeweight="1pt">
                  <v:stroke joinstyle="miter"/>
                </v:roundrect>
                <v:roundrect id="Rectangle: Rounded Corners 14" o:spid="_x0000_s1032" style="position:absolute;top:19236;width:87207;height:172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" filled="f" strokecolor="#aeaaaa [2414]" strokeweight="1pt">
                  <v:stroke joinstyle="miter"/>
                </v:roundrect>
                <v:roundrect id="Rectangle: Rounded Corners 15" o:spid="_x0000_s1033" style="position:absolute;top:16821;width:87207;height:172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" filled="f" strokecolor="#aeaaaa [2414]" strokeweight="1pt">
                  <v:stroke joinstyle="miter"/>
                </v:roundrect>
                <v:roundrect id="Rectangle: Rounded Corners 16" o:spid="_x0000_s1034" style="position:absolute;top:14406;width:87207;height:17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" filled="f" strokecolor="#aeaaaa [2414]" strokeweight="1pt">
                  <v:stroke joinstyle="miter"/>
                </v:roundrect>
                <v:roundrect id="Rectangle: Rounded Corners 17" o:spid="_x0000_s1035" style="position:absolute;top:12163;width:87207;height:172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" filled="f" strokecolor="#aeaaaa [2414]" strokeweight="1pt">
                  <v:stroke joinstyle="miter"/>
                </v:roundrect>
                <v:roundrect id="Rectangle: Rounded Corners 18" o:spid="_x0000_s1036" style="position:absolute;top:9747;width:87207;height:172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" filled="f" strokecolor="#aeaaaa [2414]" strokeweight="1pt">
                  <v:stroke joinstyle="miter"/>
                </v:roundrect>
                <v:roundrect id="Rectangle: Rounded Corners 19" o:spid="_x0000_s1037" style="position:absolute;top:7332;width:87207;height:172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" filled="f" strokecolor="#aeaaaa [2414]" strokeweight="1pt">
                  <v:stroke joinstyle="miter"/>
                </v:roundrect>
                <v:roundrect id="Rectangle: Rounded Corners 20" o:spid="_x0000_s1038" style="position:absolute;top:4917;width:87207;height:17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" filled="f" strokecolor="#aeaaaa [2414]" strokeweight="1pt">
                  <v:stroke joinstyle="miter"/>
                </v:roundrect>
                <v:roundrect id="Rectangle: Rounded Corners 21" o:spid="_x0000_s1039" style="position:absolute;top:2415;width:87207;height:1721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" filled="f" strokecolor="#aeaaaa [2414]" strokeweight="1pt">
                  <v:stroke joinstyle="miter"/>
                </v:roundrect>
                <v:roundrect id="Rectangle: Rounded Corners 22" o:spid="_x0000_s1040" style="position:absolute;width:87207;height:1720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" filled="f" strokecolor="#aeaaaa [2414]" strokeweight="1pt">
                  <v:stroke joinstyle="miter"/>
                </v:roundrect>
              </v:group>
            </w:pict>
          </mc:Fallback>
        </mc:AlternateContent>
      </w:r>
      <w:r w:rsidR="00207B2C">
        <w:rPr>
          <w:rFonts w:ascii="Eras Bold ITC" w:hAnsi="Eras Bold ITC" w:cs="Times New Roman"/>
          <w:noProof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55167" behindDoc="0" locked="0" layoutInCell="1" allowOverlap="1" wp14:anchorId="5156F50D" wp14:editId="26321B4A">
                <wp:simplePos x="0" y="0"/>
                <wp:positionH relativeFrom="column">
                  <wp:posOffset>-293298</wp:posOffset>
                </wp:positionH>
                <wp:positionV relativeFrom="paragraph">
                  <wp:posOffset>940279</wp:posOffset>
                </wp:positionV>
                <wp:extent cx="8867775" cy="3709359"/>
                <wp:effectExtent l="0" t="0" r="28575" b="2476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67775" cy="3709359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D46CA7" id="Rectangle 7" o:spid="_x0000_s1026" style="position:absolute;margin-left:-23.1pt;margin-top:74.05pt;width:698.25pt;height:292.1pt;z-index:251655167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" fillcolor="#e7e6e6 [3214]" strokecolor="#e7e6e6 [3214]" strokeweight="1pt"/>
            </w:pict>
          </mc:Fallback>
        </mc:AlternateContent>
      </w:r>
      <w:r w:rsidR="00207B2C" w:rsidRPr="00207B2C">
        <w:rPr>
          <w:rFonts w:ascii="Eras Bold ITC" w:hAnsi="Eras Bold ITC" w:cs="Times New Roman"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9F5C472" wp14:editId="6B4DA38C">
                <wp:simplePos x="0" y="0"/>
                <wp:positionH relativeFrom="column">
                  <wp:posOffset>-71755</wp:posOffset>
                </wp:positionH>
                <wp:positionV relativeFrom="paragraph">
                  <wp:posOffset>3053715</wp:posOffset>
                </wp:positionV>
                <wp:extent cx="8288655" cy="847725"/>
                <wp:effectExtent l="95250" t="38100" r="55245" b="123825"/>
                <wp:wrapNone/>
                <wp:docPr id="2" name="Flowchart: Punched T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8288655" cy="847725"/>
                        </a:xfrm>
                        <a:prstGeom prst="flowChartPunchedTape">
                          <a:avLst/>
                        </a:prstGeom>
                        <a:solidFill>
                          <a:srgbClr val="255913"/>
                        </a:solidFill>
                        <a:ln>
                          <a:solidFill>
                            <a:srgbClr val="23620A">
                              <a:alpha val="0"/>
                            </a:srgbClr>
                          </a:solidFill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B1165D" id="_x0000_t122" coordsize="21600,21600" o:spt="122" path="m21597,19450v-225,-558,-750,-1073,-1650,-1545c18897,17605,17585,17347,16197,17260v-1500,87,-2700,345,-3787,645c11472,18377,10910,18892,10800,19450v-188,515,-750,1075,-1613,1460c8100,21210,6825,21425,5400,21597,3937,21425,2700,21210,1612,20910,675,20525,150,19965,,19450l,2147v150,558,675,1073,1612,1460c2700,3950,3937,4165,5400,4337,6825,4165,8100,3950,9187,3607v863,-387,1425,-902,1613,-1460c10910,1632,11472,1072,12410,600,13497,300,14697,85,16197,v1388,85,2700,300,3750,600c20847,1072,21372,1632,21597,2147xe">
                <v:stroke joinstyle="miter"/>
                <v:path o:connecttype="custom" o:connectlocs="10800,2147;0,10800;10800,19450;21600,10800" textboxrect="0,4337,21600,17260"/>
              </v:shapetype>
              <v:shape id="Flowchart: Punched Tape 2" o:spid="_x0000_s1026" type="#_x0000_t122" style="position:absolute;margin-left:-5.65pt;margin-top:240.45pt;width:652.65pt;height:66.75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" fillcolor="#255913" strokecolor="#23620a" strokeweight="1pt">
                <v:stroke opacity="0"/>
                <v:shadow on="t" color="black" opacity="26214f" origin=".5,-.5" offset="-.74836mm,.74836mm"/>
              </v:shape>
            </w:pict>
          </mc:Fallback>
        </mc:AlternateContent>
      </w:r>
      <w:r w:rsidR="00207B2C" w:rsidRPr="00207B2C">
        <w:rPr>
          <w:rFonts w:ascii="Eras Bold ITC" w:hAnsi="Eras Bold ITC" w:cs="Times New Roman"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B215FA5" wp14:editId="1C881E82">
                <wp:simplePos x="0" y="0"/>
                <wp:positionH relativeFrom="column">
                  <wp:posOffset>-71755</wp:posOffset>
                </wp:positionH>
                <wp:positionV relativeFrom="paragraph">
                  <wp:posOffset>2162810</wp:posOffset>
                </wp:positionV>
                <wp:extent cx="8288655" cy="847725"/>
                <wp:effectExtent l="95250" t="38100" r="55245" b="123825"/>
                <wp:wrapNone/>
                <wp:docPr id="3" name="Flowchart: Punched T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8288655" cy="847725"/>
                        </a:xfrm>
                        <a:prstGeom prst="flowChartPunchedTape">
                          <a:avLst/>
                        </a:prstGeom>
                        <a:solidFill>
                          <a:srgbClr val="0B8316"/>
                        </a:solidFill>
                        <a:ln>
                          <a:solidFill>
                            <a:srgbClr val="0B8316"/>
                          </a:solidFill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00E836" id="Flowchart: Punched Tape 3" o:spid="_x0000_s1026" type="#_x0000_t122" style="position:absolute;margin-left:-5.65pt;margin-top:170.3pt;width:652.65pt;height:66.7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" fillcolor="#0b8316" strokecolor="#0b8316" strokeweight="1pt">
                <v:shadow on="t" color="black" opacity="26214f" origin=".5,-.5" offset="-.74836mm,.74836mm"/>
              </v:shape>
            </w:pict>
          </mc:Fallback>
        </mc:AlternateContent>
      </w:r>
      <w:r w:rsidR="00207B2C" w:rsidRPr="00207B2C">
        <w:rPr>
          <w:rFonts w:ascii="Eras Bold ITC" w:hAnsi="Eras Bold ITC" w:cs="Times New Roman"/>
          <w:sz w:val="144"/>
          <w:szCs w:val="1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2B10898" wp14:editId="2D072364">
                <wp:simplePos x="0" y="0"/>
                <wp:positionH relativeFrom="column">
                  <wp:posOffset>-71755</wp:posOffset>
                </wp:positionH>
                <wp:positionV relativeFrom="paragraph">
                  <wp:posOffset>1236980</wp:posOffset>
                </wp:positionV>
                <wp:extent cx="8288655" cy="847725"/>
                <wp:effectExtent l="95250" t="38100" r="55245" b="123825"/>
                <wp:wrapNone/>
                <wp:docPr id="4" name="Flowchart: Punched Tap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8288655" cy="847725"/>
                        </a:xfrm>
                        <a:prstGeom prst="flowChartPunchedTape">
                          <a:avLst/>
                        </a:prstGeom>
                        <a:solidFill>
                          <a:srgbClr val="98F6A1"/>
                        </a:solidFill>
                        <a:ln>
                          <a:solidFill>
                            <a:srgbClr val="98F6A1"/>
                          </a:solidFill>
                        </a:ln>
                        <a:effectLst>
                          <a:outerShdw blurRad="50800" dist="38100" dir="8100000" algn="tr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EC9957" id="Flowchart: Punched Tape 4" o:spid="_x0000_s1026" type="#_x0000_t122" style="position:absolute;margin-left:-5.65pt;margin-top:97.4pt;width:652.65pt;height:66.7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" fillcolor="#98f6a1" strokecolor="#98f6a1" strokeweight="1pt">
                <v:shadow on="t" color="black" opacity="26214f" origin=".5,-.5" offset="-.74836mm,.74836mm"/>
              </v:shape>
            </w:pict>
          </mc:Fallback>
        </mc:AlternateContent>
      </w:r>
      <w:r w:rsidR="00661C2C" w:rsidRPr="00207B2C">
        <w:rPr>
          <w:rFonts w:ascii="Eras Bold ITC" w:hAnsi="Eras Bold ITC" w:cs="Times New Roman"/>
          <w:noProof/>
          <w:color w:val="FFFFFF" w:themeColor="background1"/>
          <w:sz w:val="144"/>
          <w:szCs w:val="144"/>
        </w:rPr>
        <w:t xml:space="preserve"> </w:t>
      </w:r>
    </w:p>
    <w:sectPr w:rsidR="00661C2C" w:rsidRPr="00207B2C" w:rsidSect="00F6406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Eras Bold ITC">
    <w:panose1 w:val="020B0907030504020204"/>
    <w:charset w:val="00"/>
    <w:family w:val="swiss"/>
    <w:pitch w:val="variable"/>
    <w:sig w:usb0="00000003" w:usb1="00000000" w:usb2="00000000" w:usb3="00000000" w:csb0="00000001" w:csb1="00000000"/>
  </w:font>
  <w:font w:name="Stencil">
    <w:panose1 w:val="040409050D0802020404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4776E"/>
    <w:multiLevelType w:val="hybridMultilevel"/>
    <w:tmpl w:val="F81855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75862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1Nbe0tDAxMDU0NzFQ0lEKTi0uzszPAykwqgUALnlT1SwAAAA="/>
  </w:docVars>
  <w:rsids>
    <w:rsidRoot w:val="001855B0"/>
    <w:rsid w:val="00133CBA"/>
    <w:rsid w:val="001855B0"/>
    <w:rsid w:val="00207B2C"/>
    <w:rsid w:val="003A0287"/>
    <w:rsid w:val="00654EE3"/>
    <w:rsid w:val="00661C2C"/>
    <w:rsid w:val="00AA11BD"/>
    <w:rsid w:val="00D63930"/>
    <w:rsid w:val="00F64063"/>
    <w:rsid w:val="00FC53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32D0B8"/>
  <w15:chartTrackingRefBased/>
  <w15:docId w15:val="{91A95F50-77F3-429A-B757-ED6C2F2428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7B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63E38D-1678-4DBC-AFDB-294841EE62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4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dan Grant</dc:creator>
  <cp:keywords/>
  <dc:description/>
  <cp:lastModifiedBy>Brendan Grant</cp:lastModifiedBy>
  <cp:revision>2</cp:revision>
  <dcterms:created xsi:type="dcterms:W3CDTF">2023-03-06T06:33:00Z</dcterms:created>
  <dcterms:modified xsi:type="dcterms:W3CDTF">2023-03-17T04:09:00Z</dcterms:modified>
</cp:coreProperties>
</file>